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6BF3A" w14:textId="3C707E0F" w:rsidR="00CF47E0" w:rsidRPr="00515E76" w:rsidRDefault="006263E8" w:rsidP="007E5DF3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386E1278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AC1207">
        <w:rPr>
          <w:rFonts w:ascii="Garamond" w:hAnsi="Garamond"/>
          <w:b/>
          <w:bCs/>
          <w:sz w:val="24"/>
          <w:szCs w:val="24"/>
        </w:rPr>
        <w:t xml:space="preserve">October </w:t>
      </w:r>
      <w:r w:rsidR="00326337">
        <w:rPr>
          <w:rFonts w:ascii="Garamond" w:hAnsi="Garamond"/>
          <w:b/>
          <w:bCs/>
          <w:sz w:val="24"/>
          <w:szCs w:val="24"/>
        </w:rPr>
        <w:t>25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105AC1D0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r w:rsidR="005507BB" w:rsidRPr="00326337">
        <w:rPr>
          <w:rStyle w:val="Hyperlink"/>
          <w:b/>
          <w:bCs/>
          <w:sz w:val="24"/>
          <w:szCs w:val="24"/>
        </w:rPr>
        <w:t>https://mpas.simply-a.work/</w:t>
      </w:r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5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1BB89F71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 xml:space="preserve">Mobile View Design 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3C5997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3C0F5E33" w14:textId="230AE5DC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bookmarkEnd w:id="0"/>
      <w:r w:rsidR="00DD00D5" w:rsidRPr="00DD00D5">
        <w:rPr>
          <w:rFonts w:ascii="Garamond" w:hAnsi="Garamond"/>
        </w:rPr>
        <w:t>Vessel Info (Mobile)</w:t>
      </w:r>
    </w:p>
    <w:p w14:paraId="349D9BC0" w14:textId="6D94496F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</w:p>
    <w:p w14:paraId="1D6CEAB2" w14:textId="460E24DE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</w:p>
    <w:p w14:paraId="3AE2E68D" w14:textId="0A1DA0E4" w:rsidR="008D725A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29F12CEF" w14:textId="2084275D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Station Type Filter (Mobile)</w:t>
      </w:r>
    </w:p>
    <w:p w14:paraId="2455A0BF" w14:textId="1C1BB424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List (Mobile)</w:t>
      </w:r>
    </w:p>
    <w:p w14:paraId="040483A6" w14:textId="57C0691A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Info (Mobile)</w:t>
      </w:r>
    </w:p>
    <w:p w14:paraId="3C3B3CFD" w14:textId="1F50A82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Create Station (Mobile</w:t>
      </w:r>
      <w:r w:rsidR="00E12761">
        <w:rPr>
          <w:rFonts w:ascii="Garamond" w:hAnsi="Garamond"/>
        </w:rPr>
        <w:t>)</w:t>
      </w:r>
    </w:p>
    <w:p w14:paraId="16EBF770" w14:textId="45266F80" w:rsidR="00AB1677" w:rsidRPr="00AB167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Update Station (Mobile</w:t>
      </w:r>
      <w:r w:rsidR="00E12761">
        <w:rPr>
          <w:rFonts w:ascii="Garamond" w:hAnsi="Garamond"/>
        </w:rPr>
        <w:t>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lastRenderedPageBreak/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317F1BF0" w14:textId="6E906261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ll Vessel View (Mobile)</w:t>
      </w:r>
      <w:r w:rsidR="00DD00D5" w:rsidRPr="00DD00D5">
        <w:rPr>
          <w:rFonts w:ascii="Garamond" w:hAnsi="Garamond"/>
          <w:color w:val="00B0F0"/>
        </w:rPr>
        <w:t xml:space="preserve"> </w:t>
      </w:r>
    </w:p>
    <w:p w14:paraId="03DC57FC" w14:textId="341B1E1F" w:rsidR="00A738B7" w:rsidRPr="00A738B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3250FADF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30B635C2" w14:textId="0F5F60E8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dmin Info (Mobile view)</w:t>
      </w:r>
    </w:p>
    <w:p w14:paraId="59392D8A" w14:textId="59156F5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</w:p>
    <w:p w14:paraId="1408FE30" w14:textId="46CF14BC" w:rsidR="0005780D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0B5FA437" w14:textId="01CD596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ll User List (Mobile) </w:t>
      </w:r>
    </w:p>
    <w:p w14:paraId="6F2B99AF" w14:textId="22DFC882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dd User (Mobile) </w:t>
      </w:r>
    </w:p>
    <w:p w14:paraId="11D1EA2A" w14:textId="5961CF0D" w:rsidR="00603386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Update User (Mobile)</w:t>
      </w:r>
      <w:r w:rsidRPr="007E5DF3">
        <w:rPr>
          <w:rFonts w:ascii="Garamond" w:hAnsi="Garamond"/>
          <w:color w:val="00B0F0"/>
        </w:rPr>
        <w:t xml:space="preserve"> </w:t>
      </w: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09C6690C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2305C868" w14:textId="711DCE0A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1E414694" w14:textId="18511239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Address List (Mobile)</w:t>
      </w:r>
      <w:r w:rsidRPr="007E5DF3">
        <w:rPr>
          <w:rFonts w:ascii="Garamond" w:hAnsi="Garamond"/>
          <w:color w:val="00B0F0"/>
        </w:rPr>
        <w:t xml:space="preserve"> </w:t>
      </w:r>
    </w:p>
    <w:p w14:paraId="493D674B" w14:textId="7934C8C7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Address (Mobile)</w:t>
      </w:r>
      <w:r w:rsidRPr="007E5DF3">
        <w:rPr>
          <w:rFonts w:ascii="Garamond" w:hAnsi="Garamond"/>
          <w:color w:val="00B0F0"/>
        </w:rPr>
        <w:t xml:space="preserve"> </w:t>
      </w:r>
    </w:p>
    <w:p w14:paraId="53B085AE" w14:textId="3054BC0D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 xml:space="preserve"> </w:t>
      </w:r>
      <w:r w:rsidRPr="007E5DF3">
        <w:rPr>
          <w:rFonts w:ascii="Garamond" w:hAnsi="Garamond"/>
        </w:rPr>
        <w:t>Update MPA Address (Mobile)</w:t>
      </w:r>
    </w:p>
    <w:p w14:paraId="36055175" w14:textId="3DBF1DF5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coordinates List (Mobile)</w:t>
      </w:r>
    </w:p>
    <w:p w14:paraId="1F765490" w14:textId="0D3EEE1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Coordinates (Mobile)</w:t>
      </w: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6F0273D9" w14:textId="53F417FE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058CC422" w14:textId="423FC503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 xml:space="preserve">Default Settings (Mobile) </w:t>
      </w:r>
    </w:p>
    <w:p w14:paraId="044D0D2B" w14:textId="2392668C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genc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1AFEE2AC" w14:textId="7BF24394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Agency (Mobile)</w:t>
      </w:r>
      <w:r w:rsidRPr="00AC1207">
        <w:rPr>
          <w:rFonts w:ascii="Garamond" w:hAnsi="Garamond"/>
          <w:color w:val="00B0F0"/>
        </w:rPr>
        <w:t xml:space="preserve"> </w:t>
      </w:r>
    </w:p>
    <w:p w14:paraId="3F4A8EDE" w14:textId="1817796F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agency (Mobile)</w:t>
      </w:r>
    </w:p>
    <w:p w14:paraId="2A579ED6" w14:textId="4274C660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ategor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7E753674" w14:textId="5426384D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Category (Mobile)</w:t>
      </w:r>
    </w:p>
    <w:p w14:paraId="564949FB" w14:textId="41026083" w:rsidR="007E5DF3" w:rsidRPr="0032633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Category (Mobile)</w:t>
      </w:r>
      <w:r w:rsidRPr="00AC1207">
        <w:rPr>
          <w:rFonts w:ascii="Garamond" w:hAnsi="Garamond"/>
          <w:color w:val="00B0F0"/>
        </w:rPr>
        <w:t xml:space="preserve"> </w:t>
      </w:r>
    </w:p>
    <w:p w14:paraId="133D4E3F" w14:textId="77777777" w:rsidR="00326337" w:rsidRPr="00AC1207" w:rsidRDefault="00326337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171D0C6A" w14:textId="18A7CC78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Project Title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412C1709" w14:textId="43CA52BC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Problems to Address </w:t>
      </w:r>
      <w:r w:rsidRPr="00AC1207">
        <w:rPr>
          <w:rFonts w:ascii="Garamond" w:hAnsi="Garamond"/>
          <w:color w:val="00B0F0"/>
          <w:sz w:val="20"/>
        </w:rPr>
        <w:t>(New)</w:t>
      </w:r>
      <w:r>
        <w:rPr>
          <w:rFonts w:ascii="Garamond" w:hAnsi="Garamond"/>
          <w:color w:val="00B0F0"/>
          <w:sz w:val="20"/>
        </w:rPr>
        <w:t xml:space="preserve"> </w:t>
      </w:r>
    </w:p>
    <w:p w14:paraId="537C8651" w14:textId="43D4D070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Solution to Problem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2DDDE91F" w14:textId="7547FAAC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>Application</w:t>
      </w:r>
      <w:r>
        <w:rPr>
          <w:rFonts w:ascii="Garamond" w:hAnsi="Garamond"/>
          <w:bCs/>
        </w:rPr>
        <w:t xml:space="preserve"> </w:t>
      </w:r>
      <w:r>
        <w:rPr>
          <w:rFonts w:ascii="Garamond" w:hAnsi="Garamond"/>
          <w:bCs/>
        </w:rPr>
        <w:t xml:space="preserve">Description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3E803B22" w14:textId="7820F068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What is in the App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22D773BF" w14:textId="701A6E32" w:rsidR="00326337" w:rsidRP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Project </w:t>
      </w:r>
      <w:r>
        <w:rPr>
          <w:rFonts w:ascii="Garamond" w:hAnsi="Garamond"/>
          <w:bCs/>
        </w:rPr>
        <w:t xml:space="preserve">Importance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774F53AF" w14:textId="3300AC91" w:rsidR="00AC1207" w:rsidRPr="00AC1207" w:rsidRDefault="00A738B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AC1207" w:rsidRPr="00AC1207">
        <w:rPr>
          <w:rFonts w:ascii="Garamond" w:hAnsi="Garamond"/>
        </w:rPr>
        <w:t>Province List (Mobile)</w:t>
      </w:r>
    </w:p>
    <w:p w14:paraId="394A4C66" w14:textId="5A5C6C2A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AC1207">
        <w:rPr>
          <w:rFonts w:ascii="Garamond" w:hAnsi="Garamond"/>
        </w:rPr>
        <w:t>Add Province (Mobile)</w:t>
      </w:r>
      <w:r w:rsidRPr="00AC1207">
        <w:rPr>
          <w:rFonts w:ascii="Garamond" w:hAnsi="Garamond"/>
          <w:color w:val="00B0F0"/>
        </w:rPr>
        <w:t xml:space="preserve"> </w:t>
      </w:r>
    </w:p>
    <w:p w14:paraId="7261A737" w14:textId="3D1B7712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Province (Mobile)</w:t>
      </w:r>
    </w:p>
    <w:p w14:paraId="2758D1BB" w14:textId="2648B3B3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Municipality List (Mobile)</w:t>
      </w:r>
    </w:p>
    <w:p w14:paraId="1572CA61" w14:textId="5CCCBD9A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6FCA9DBD" w14:textId="5878FB34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4B1245D5" w14:textId="6155C8B3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List (Mobile)</w:t>
      </w:r>
    </w:p>
    <w:p w14:paraId="170DE50E" w14:textId="24F892A1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3DBED9A1" w14:textId="70FC3AF3" w:rsidR="00A738B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299789A1" w:rsidR="000314EF" w:rsidRPr="00AC120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2009BA1F" w14:textId="1C882352" w:rsidR="00326337" w:rsidRPr="002F32B6" w:rsidRDefault="00326337" w:rsidP="00FD237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2F32B6">
        <w:rPr>
          <w:rFonts w:ascii="Garamond" w:hAnsi="Garamond"/>
        </w:rPr>
        <w:t>Contact List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  <w:r w:rsidR="00FD2375">
        <w:rPr>
          <w:rFonts w:ascii="Garamond" w:hAnsi="Garamond"/>
          <w:bCs/>
        </w:rPr>
        <w:t xml:space="preserve"> </w:t>
      </w:r>
      <w:r w:rsidR="00FD2375" w:rsidRPr="00FD2375">
        <w:rPr>
          <w:rFonts w:ascii="Garamond" w:hAnsi="Garamond"/>
          <w:bCs/>
          <w:color w:val="00B0F0"/>
        </w:rPr>
        <w:t>New</w:t>
      </w:r>
      <w:r w:rsidRPr="002F32B6">
        <w:rPr>
          <w:rFonts w:ascii="Garamond" w:hAnsi="Garamond"/>
        </w:rPr>
        <w:t xml:space="preserve"> </w:t>
      </w:r>
    </w:p>
    <w:p w14:paraId="3035FCB9" w14:textId="16595CCA" w:rsidR="00326337" w:rsidRPr="000314EF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arch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>Message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  <w:r w:rsidR="00FD2375">
        <w:rPr>
          <w:rFonts w:ascii="Garamond" w:hAnsi="Garamond"/>
          <w:bCs/>
        </w:rPr>
        <w:t xml:space="preserve"> </w:t>
      </w:r>
      <w:r w:rsidR="00FD2375" w:rsidRPr="00FD2375">
        <w:rPr>
          <w:rFonts w:ascii="Garamond" w:hAnsi="Garamond"/>
          <w:bCs/>
          <w:color w:val="00B0F0"/>
        </w:rPr>
        <w:t>New</w:t>
      </w:r>
    </w:p>
    <w:p w14:paraId="222D074C" w14:textId="4D2EEEB3" w:rsidR="00326337" w:rsidRPr="002F32B6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nd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>Message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  <w:r w:rsidR="00FD2375">
        <w:rPr>
          <w:rFonts w:ascii="Garamond" w:hAnsi="Garamond"/>
          <w:bCs/>
        </w:rPr>
        <w:t xml:space="preserve"> </w:t>
      </w:r>
      <w:r w:rsidR="00FD2375" w:rsidRPr="00FD2375">
        <w:rPr>
          <w:rFonts w:ascii="Garamond" w:hAnsi="Garamond"/>
          <w:bCs/>
          <w:color w:val="00B0F0"/>
        </w:rPr>
        <w:t>New</w:t>
      </w:r>
    </w:p>
    <w:p w14:paraId="347DAA07" w14:textId="5BD31DE6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essage Conversation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  <w:r w:rsidR="00FD2375">
        <w:rPr>
          <w:rFonts w:ascii="Garamond" w:hAnsi="Garamond"/>
          <w:bCs/>
        </w:rPr>
        <w:t xml:space="preserve"> </w:t>
      </w:r>
      <w:r w:rsidR="00FD2375" w:rsidRPr="00FD2375">
        <w:rPr>
          <w:rFonts w:ascii="Garamond" w:hAnsi="Garamond"/>
          <w:bCs/>
          <w:color w:val="00B0F0"/>
        </w:rPr>
        <w:t>New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19E04B65" w:rsidR="004E608C" w:rsidRPr="00326337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76A6DF2C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rea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7ACCA141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Notification (Mobile)</w:t>
      </w:r>
    </w:p>
    <w:p w14:paraId="175327A3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Dele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6C2456C7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Nav View (Mobile)</w:t>
      </w:r>
    </w:p>
    <w:p w14:paraId="492203D5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AC1207">
        <w:rPr>
          <w:rFonts w:ascii="Garamond" w:hAnsi="Garamond"/>
          <w:bCs/>
        </w:rPr>
        <w:t>View Notification (Mobile)</w:t>
      </w:r>
    </w:p>
    <w:p w14:paraId="4CB92AAC" w14:textId="77777777" w:rsidR="00326337" w:rsidRPr="00601E4F" w:rsidRDefault="00326337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2" w:name="_GoBack"/>
      <w:bookmarkEnd w:id="2"/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QUANGH6vywAAAA="/>
  </w:docVars>
  <w:rsids>
    <w:rsidRoot w:val="006263E8"/>
    <w:rsid w:val="0002354B"/>
    <w:rsid w:val="000314EF"/>
    <w:rsid w:val="0005780D"/>
    <w:rsid w:val="000C0A59"/>
    <w:rsid w:val="000F68BE"/>
    <w:rsid w:val="00230705"/>
    <w:rsid w:val="002F32B6"/>
    <w:rsid w:val="00326337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507BB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7E5DF3"/>
    <w:rsid w:val="00840D11"/>
    <w:rsid w:val="008D725A"/>
    <w:rsid w:val="009018E5"/>
    <w:rsid w:val="00906342"/>
    <w:rsid w:val="00906BE8"/>
    <w:rsid w:val="009714CF"/>
    <w:rsid w:val="009A08B9"/>
    <w:rsid w:val="009A4C88"/>
    <w:rsid w:val="00A738B7"/>
    <w:rsid w:val="00A859F5"/>
    <w:rsid w:val="00AB1677"/>
    <w:rsid w:val="00AB1A0D"/>
    <w:rsid w:val="00AC1207"/>
    <w:rsid w:val="00AD6C02"/>
    <w:rsid w:val="00BB1FEB"/>
    <w:rsid w:val="00BB3645"/>
    <w:rsid w:val="00BE1F34"/>
    <w:rsid w:val="00C67399"/>
    <w:rsid w:val="00CF47E0"/>
    <w:rsid w:val="00D6596F"/>
    <w:rsid w:val="00DC0291"/>
    <w:rsid w:val="00DD00D5"/>
    <w:rsid w:val="00E12761"/>
    <w:rsid w:val="00E37343"/>
    <w:rsid w:val="00EF1582"/>
    <w:rsid w:val="00F12A1C"/>
    <w:rsid w:val="00FA0510"/>
    <w:rsid w:val="00FD2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6</cp:revision>
  <cp:lastPrinted>2024-08-30T07:02:00Z</cp:lastPrinted>
  <dcterms:created xsi:type="dcterms:W3CDTF">2024-06-21T08:50:00Z</dcterms:created>
  <dcterms:modified xsi:type="dcterms:W3CDTF">2024-10-2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